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022E6A">
        <w:trPr>
          <w:trHeight w:val="943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7354DD2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022E6A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22E6A">
        <w:trPr>
          <w:trHeight w:val="843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3376455B" w:rsidR="0004192A" w:rsidRPr="0004192A" w:rsidRDefault="004C7C04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C7C04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7E43C368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T101 VE FIZ101</w:t>
            </w:r>
          </w:p>
        </w:tc>
      </w:tr>
      <w:tr w:rsidR="004C7C04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3F7C758B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LT116</w:t>
            </w:r>
          </w:p>
        </w:tc>
      </w:tr>
      <w:tr w:rsidR="004C7C04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8FD8550" w:rsidR="004C7C04" w:rsidRPr="00896C2D" w:rsidRDefault="004C7C04" w:rsidP="004C7C04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C04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5B42978B" w:rsidR="004C7C04" w:rsidRPr="00896C2D" w:rsidRDefault="004C7C04" w:rsidP="004C7C04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C04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760D0952" w:rsidR="004C7C04" w:rsidRPr="00896C2D" w:rsidRDefault="004C7C04" w:rsidP="004C7C04">
            <w:pPr>
              <w:jc w:val="left"/>
              <w:rPr>
                <w:rFonts w:cs="Times New Roman"/>
                <w:sz w:val="28"/>
                <w:szCs w:val="28"/>
              </w:rPr>
            </w:pPr>
            <w:r w:rsidRPr="00B85371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LT112</w:t>
            </w:r>
          </w:p>
        </w:tc>
      </w:tr>
      <w:tr w:rsidR="004C7C04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3C252A10" w:rsidR="004C7C04" w:rsidRPr="00896C2D" w:rsidRDefault="004C7C04" w:rsidP="004C7C04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LT115</w:t>
            </w:r>
          </w:p>
        </w:tc>
      </w:tr>
      <w:tr w:rsidR="004C7C04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4C7C04" w:rsidRPr="00896C2D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4C7C04" w:rsidRPr="00896C2D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4C7C04" w:rsidRPr="00896C2D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4C7C04" w:rsidRPr="00896C2D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4C7C04" w:rsidRPr="00896C2D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4C7C04" w:rsidRPr="00896C2D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4C7C04" w:rsidRPr="00896C2D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421FA9D0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375938E2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cs="Times New Roman"/>
                <w:sz w:val="20"/>
                <w:szCs w:val="20"/>
              </w:rPr>
              <w:t xml:space="preserve"> 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74E8011A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037F3BD5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22E6A" w14:paraId="157857F3" w14:textId="77777777" w:rsidTr="00022E6A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8F0F15" w14:textId="5B097554" w:rsidR="00022E6A" w:rsidRPr="00022E6A" w:rsidRDefault="00022E6A" w:rsidP="00022E6A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22E6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D7789D" w14:textId="14E7018B" w:rsidR="00022E6A" w:rsidRPr="00022E6A" w:rsidRDefault="00022E6A" w:rsidP="004C7C04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22E6A">
              <w:rPr>
                <w:rFonts w:cs="Times New Roman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53B0D42" w14:textId="77777777" w:rsidR="00022E6A" w:rsidRPr="009E6ED7" w:rsidRDefault="00022E6A" w:rsidP="004C7C0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C7C04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4C7C04" w:rsidRPr="0004192A" w:rsidRDefault="004C7C04" w:rsidP="004C7C0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</w:p>
        </w:tc>
      </w:tr>
      <w:tr w:rsidR="004C7C04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22A9FAD8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C04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680356BA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C04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54489177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C04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4C7C04" w:rsidRPr="001D462A" w:rsidRDefault="004C7C04" w:rsidP="004C7C0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4C7C04" w:rsidRPr="001D462A" w:rsidRDefault="004C7C04" w:rsidP="004C7C0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432717BF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4DC6CB29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5E6CB664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0B9DF3A5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C04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4C7C04" w:rsidRPr="0012032D" w:rsidRDefault="004C7C04" w:rsidP="004C7C0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4C7C04" w:rsidRPr="0012032D" w:rsidRDefault="004C7C04" w:rsidP="004C7C0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4598C833" w:rsidR="004C7C04" w:rsidRPr="0004192A" w:rsidRDefault="004C7C04" w:rsidP="004C7C0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22E6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22E6A" w:rsidRPr="0004192A" w14:paraId="08217544" w14:textId="77777777" w:rsidTr="00022E6A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C6729F" w14:textId="4A03A655" w:rsidR="00022E6A" w:rsidRPr="0012032D" w:rsidRDefault="00022E6A" w:rsidP="00022E6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022E6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4E1981" w14:textId="38DE512B" w:rsidR="00022E6A" w:rsidRPr="00022E6A" w:rsidRDefault="00022E6A" w:rsidP="00022E6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22E6A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7357048" w14:textId="77777777" w:rsidR="00022E6A" w:rsidRPr="009E6ED7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</w:p>
        </w:tc>
      </w:tr>
      <w:tr w:rsidR="00022E6A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4D68586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2639379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022E6A" w:rsidRPr="001D462A" w:rsidRDefault="00022E6A" w:rsidP="00022E6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022E6A" w:rsidRPr="001D462A" w:rsidRDefault="00022E6A" w:rsidP="00022E6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A33F988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5F640689" w:rsidR="00022E6A" w:rsidRDefault="00022E6A" w:rsidP="00022E6A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58C83B9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E3E5E5D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E7A6C2D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DF6231A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5A896D2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54FC9F7D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119100F" w:rsidR="00022E6A" w:rsidRDefault="00022E6A" w:rsidP="00022E6A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49170988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9F1B1D" w14:textId="3989B1FE" w:rsidR="00022E6A" w:rsidRDefault="00022E6A" w:rsidP="00022E6A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0086B" w14:textId="727E2CFF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AFC564" w14:textId="6D912221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462F8" w14:textId="73D7309D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C5B588" w14:textId="2170F524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D222E8" w14:textId="05793488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920BD3" w14:textId="15E0FFB4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DC8CEC" w14:textId="73BE5C00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515BA11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DD4BA9" w14:textId="68DC745E" w:rsidR="00022E6A" w:rsidRDefault="00022E6A" w:rsidP="00022E6A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AC560E" w14:textId="6C692A77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6E31C0" w14:textId="198EFBC9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76458" w14:textId="1D5E1EDF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517CC1" w14:textId="3ED3041D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BCA76" w14:textId="4051A1BB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02DC3E" w14:textId="16B64A91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C82C63" w14:textId="6A576907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22E6A" w:rsidRPr="0004192A" w14:paraId="3E9B37AA" w14:textId="77777777" w:rsidTr="00022E6A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66A97E" w14:textId="4DF4E3DC" w:rsidR="00022E6A" w:rsidRPr="00022E6A" w:rsidRDefault="00022E6A" w:rsidP="00022E6A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022E6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DFC05" w14:textId="283EB528" w:rsidR="00022E6A" w:rsidRPr="00022E6A" w:rsidRDefault="00022E6A" w:rsidP="00022E6A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022E6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CA0E82" w14:textId="77777777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22E6A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</w:p>
        </w:tc>
      </w:tr>
      <w:tr w:rsidR="00022E6A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14397D17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E8C29AA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022E6A" w:rsidRPr="001D462A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022E6A" w:rsidRPr="001D462A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093F6E77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1893BDBB" w14:textId="77777777" w:rsidTr="00022E6A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11CC0CA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4CCD782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8BD27B6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B6516D7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D3334BB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A743CA2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8AD4911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D38BB96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7D9A2D9F" w14:textId="77777777" w:rsidTr="00022E6A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53DAF" w14:textId="24812FDA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DC0F16" w14:textId="0B15872E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3B6E6B" w14:textId="53EFA00A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7FE40" w14:textId="2ADB7F8B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1AEFF" w14:textId="41B8BE27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934D00" w14:textId="6763C305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FD9CBE" w14:textId="793D8362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2F127" w14:textId="47E64E5F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22E6A" w:rsidRPr="0004192A" w14:paraId="7A2F4B65" w14:textId="77777777" w:rsidTr="00022E6A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625D36" w14:textId="69597172" w:rsidR="00022E6A" w:rsidRPr="004A5456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9ED462" w14:textId="27620193" w:rsidR="00022E6A" w:rsidRPr="001A0B74" w:rsidRDefault="00022E6A" w:rsidP="00022E6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467F6E" w14:textId="75E3321A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71E8" w14:textId="2805F726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85AE0C" w14:textId="07E72F45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2B0E3" w14:textId="4B0D21F6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F8ECF4" w14:textId="51DCC789" w:rsidR="00022E6A" w:rsidRPr="001A0B74" w:rsidRDefault="00022E6A" w:rsidP="00022E6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A7031D" w14:textId="1DDFC590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22E6A" w:rsidRPr="0004192A" w14:paraId="2121760C" w14:textId="77777777" w:rsidTr="00022E6A">
        <w:trPr>
          <w:trHeight w:val="442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058BF7" w14:textId="1C8932C2" w:rsidR="00022E6A" w:rsidRPr="001A0B74" w:rsidRDefault="00022E6A" w:rsidP="00022E6A">
            <w:pPr>
              <w:jc w:val="right"/>
              <w:rPr>
                <w:color w:val="000000"/>
                <w:sz w:val="20"/>
                <w:szCs w:val="20"/>
              </w:rPr>
            </w:pPr>
            <w:r w:rsidRPr="00022E6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7122E9" w14:textId="18672E2B" w:rsidR="00022E6A" w:rsidRPr="004A383A" w:rsidRDefault="004A383A" w:rsidP="00022E6A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A383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4F400" w14:textId="77777777" w:rsidR="00022E6A" w:rsidRPr="009E1210" w:rsidRDefault="00022E6A" w:rsidP="00022E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22E6A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71A7124D" w:rsidR="00022E6A" w:rsidRPr="001D0B4F" w:rsidRDefault="00022E6A" w:rsidP="00022E6A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022E6A" w:rsidRPr="0004192A" w:rsidRDefault="00022E6A" w:rsidP="00022E6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022E6A" w:rsidRPr="0004192A" w:rsidRDefault="00022E6A" w:rsidP="00022E6A">
            <w:pPr>
              <w:jc w:val="left"/>
              <w:rPr>
                <w:sz w:val="20"/>
                <w:szCs w:val="20"/>
              </w:rPr>
            </w:pPr>
          </w:p>
        </w:tc>
      </w:tr>
      <w:tr w:rsidR="00022E6A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22E6A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022E6A" w:rsidRPr="00C52096" w:rsidRDefault="00022E6A" w:rsidP="00022E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022E6A" w:rsidRPr="00C52096" w:rsidRDefault="00022E6A" w:rsidP="00022E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022E6A" w:rsidRPr="00C52096" w:rsidRDefault="00022E6A" w:rsidP="00022E6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41D685D1" w14:textId="77777777" w:rsidR="004A383A" w:rsidRDefault="004A383A" w:rsidP="004A383A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DD868AF" w14:textId="77777777" w:rsidR="004A383A" w:rsidRDefault="004A383A" w:rsidP="004A383A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bookmarkStart w:id="0" w:name="_GoBack"/>
      <w:bookmarkEnd w:id="0"/>
      <w:r>
        <w:rPr>
          <w:color w:val="000000"/>
          <w:sz w:val="20"/>
          <w:szCs w:val="20"/>
        </w:rPr>
        <w:t xml:space="preserve"> ÇAP kapsamında tekrar seçilemez. </w:t>
      </w:r>
    </w:p>
    <w:p w14:paraId="5234DF89" w14:textId="77777777" w:rsidR="004A383A" w:rsidRPr="00E93BAE" w:rsidRDefault="004A383A" w:rsidP="004A383A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FB794" w14:textId="77777777" w:rsidR="00700CC9" w:rsidRDefault="00700CC9" w:rsidP="0004192A">
      <w:pPr>
        <w:spacing w:after="0" w:line="240" w:lineRule="auto"/>
      </w:pPr>
      <w:r>
        <w:separator/>
      </w:r>
    </w:p>
  </w:endnote>
  <w:endnote w:type="continuationSeparator" w:id="0">
    <w:p w14:paraId="51625791" w14:textId="77777777" w:rsidR="00700CC9" w:rsidRDefault="00700CC9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A1556" w14:textId="77777777" w:rsidR="00700CC9" w:rsidRDefault="00700CC9" w:rsidP="0004192A">
      <w:pPr>
        <w:spacing w:after="0" w:line="240" w:lineRule="auto"/>
      </w:pPr>
      <w:r>
        <w:separator/>
      </w:r>
    </w:p>
  </w:footnote>
  <w:footnote w:type="continuationSeparator" w:id="0">
    <w:p w14:paraId="67909EDA" w14:textId="77777777" w:rsidR="00700CC9" w:rsidRDefault="00700CC9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22E6A"/>
    <w:rsid w:val="0004192A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7089D"/>
    <w:rsid w:val="002B7109"/>
    <w:rsid w:val="002F1288"/>
    <w:rsid w:val="002F3795"/>
    <w:rsid w:val="003302DC"/>
    <w:rsid w:val="003A3239"/>
    <w:rsid w:val="003E50B0"/>
    <w:rsid w:val="003F4FAF"/>
    <w:rsid w:val="004012F7"/>
    <w:rsid w:val="0040513D"/>
    <w:rsid w:val="00406530"/>
    <w:rsid w:val="004147F0"/>
    <w:rsid w:val="004176EE"/>
    <w:rsid w:val="004177DF"/>
    <w:rsid w:val="004368A7"/>
    <w:rsid w:val="00436F78"/>
    <w:rsid w:val="004940FE"/>
    <w:rsid w:val="004A383A"/>
    <w:rsid w:val="004A5456"/>
    <w:rsid w:val="004B6BED"/>
    <w:rsid w:val="004C7C04"/>
    <w:rsid w:val="004D1024"/>
    <w:rsid w:val="0050720C"/>
    <w:rsid w:val="00575B7A"/>
    <w:rsid w:val="00575F21"/>
    <w:rsid w:val="00582CBC"/>
    <w:rsid w:val="00587421"/>
    <w:rsid w:val="005A75BC"/>
    <w:rsid w:val="005B0370"/>
    <w:rsid w:val="006222DF"/>
    <w:rsid w:val="006420B3"/>
    <w:rsid w:val="00684BF5"/>
    <w:rsid w:val="00700CC9"/>
    <w:rsid w:val="00730C15"/>
    <w:rsid w:val="00755F43"/>
    <w:rsid w:val="007A0303"/>
    <w:rsid w:val="007A45A2"/>
    <w:rsid w:val="007E320E"/>
    <w:rsid w:val="007F1C48"/>
    <w:rsid w:val="007F752E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67D8F"/>
    <w:rsid w:val="0099529C"/>
    <w:rsid w:val="009964CE"/>
    <w:rsid w:val="009A3C79"/>
    <w:rsid w:val="009A446E"/>
    <w:rsid w:val="009D2E5E"/>
    <w:rsid w:val="00A52785"/>
    <w:rsid w:val="00AC46FF"/>
    <w:rsid w:val="00AE156C"/>
    <w:rsid w:val="00AE1F99"/>
    <w:rsid w:val="00AF6529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201C"/>
    <w:rsid w:val="00D3238B"/>
    <w:rsid w:val="00D330EC"/>
    <w:rsid w:val="00D34D53"/>
    <w:rsid w:val="00D506D8"/>
    <w:rsid w:val="00D57FAC"/>
    <w:rsid w:val="00D62E25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F2F9E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7:18:00Z</dcterms:created>
  <dcterms:modified xsi:type="dcterms:W3CDTF">2022-03-04T12:15:00Z</dcterms:modified>
</cp:coreProperties>
</file>